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5F80FD" w14:textId="79561D5B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Project Meeting – </w:t>
      </w:r>
      <w:r w:rsidR="008B0500">
        <w:rPr>
          <w:b/>
          <w:bCs/>
          <w:u w:val="single"/>
        </w:rPr>
        <w:t>2</w:t>
      </w:r>
      <w:r>
        <w:rPr>
          <w:b/>
          <w:bCs/>
          <w:u w:val="single"/>
        </w:rPr>
        <w:t xml:space="preserve"> (</w:t>
      </w:r>
      <w:r w:rsidR="008B0500">
        <w:rPr>
          <w:b/>
          <w:bCs/>
          <w:u w:val="single"/>
        </w:rPr>
        <w:t>02</w:t>
      </w:r>
      <w:r>
        <w:rPr>
          <w:b/>
          <w:bCs/>
          <w:u w:val="single"/>
        </w:rPr>
        <w:t>/</w:t>
      </w:r>
      <w:r w:rsidR="008B0500">
        <w:rPr>
          <w:b/>
          <w:bCs/>
          <w:u w:val="single"/>
        </w:rPr>
        <w:t>10</w:t>
      </w:r>
      <w:r>
        <w:rPr>
          <w:b/>
          <w:bCs/>
          <w:u w:val="single"/>
        </w:rPr>
        <w:t>/2020)</w:t>
      </w:r>
    </w:p>
    <w:p w14:paraId="79E4616B" w14:textId="77777777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(</w:t>
      </w:r>
      <w:proofErr w:type="spellStart"/>
      <w:r>
        <w:rPr>
          <w:b/>
          <w:bCs/>
          <w:u w:val="single"/>
        </w:rPr>
        <w:t>Dr.</w:t>
      </w:r>
      <w:proofErr w:type="spellEnd"/>
      <w:r>
        <w:rPr>
          <w:b/>
          <w:bCs/>
          <w:u w:val="single"/>
        </w:rPr>
        <w:t xml:space="preserve"> David Walker)</w:t>
      </w:r>
    </w:p>
    <w:p w14:paraId="497A46AC" w14:textId="77777777" w:rsidR="003B4251" w:rsidRDefault="003B4251" w:rsidP="003B4251">
      <w:pPr>
        <w:rPr>
          <w:i/>
          <w:iCs/>
        </w:rPr>
      </w:pPr>
    </w:p>
    <w:p w14:paraId="72F6179D" w14:textId="248B9DB6" w:rsidR="003B4251" w:rsidRDefault="003B4251" w:rsidP="003B4251">
      <w:pPr>
        <w:rPr>
          <w:b/>
          <w:bCs/>
          <w:u w:val="single"/>
        </w:rPr>
      </w:pPr>
      <w:r>
        <w:rPr>
          <w:b/>
          <w:bCs/>
          <w:u w:val="single"/>
        </w:rPr>
        <w:t>Discussion:</w:t>
      </w:r>
    </w:p>
    <w:p w14:paraId="156BEB38" w14:textId="5F809AC7" w:rsidR="007320D1" w:rsidRPr="007320D1" w:rsidRDefault="007320D1" w:rsidP="003B4251">
      <w:pPr>
        <w:rPr>
          <w:b/>
          <w:bCs/>
        </w:rPr>
      </w:pPr>
      <w:r w:rsidRPr="007320D1">
        <w:rPr>
          <w:b/>
          <w:bCs/>
        </w:rPr>
        <w:t>• Previously discussed topics which are still to do:</w:t>
      </w:r>
    </w:p>
    <w:p w14:paraId="7AA15DA1" w14:textId="4BFD01F3" w:rsidR="003B4251" w:rsidRDefault="006D644B" w:rsidP="00D300EF">
      <w:pPr>
        <w:pStyle w:val="ListParagraph"/>
        <w:numPr>
          <w:ilvl w:val="0"/>
          <w:numId w:val="1"/>
        </w:numPr>
      </w:pPr>
      <w:r>
        <w:t>n</w:t>
      </w:r>
      <w:r w:rsidR="003B4251">
        <w:t>eed to start making some graphs/visualisations with data</w:t>
      </w:r>
      <w:r w:rsidR="00D300EF">
        <w:t>; g</w:t>
      </w:r>
      <w:r w:rsidR="003B4251">
        <w:t>et some sample data to make visualisations</w:t>
      </w:r>
      <w:r w:rsidR="00D300EF">
        <w:t>,</w:t>
      </w:r>
    </w:p>
    <w:p w14:paraId="494E8B25" w14:textId="511F40AE" w:rsidR="003B4251" w:rsidRPr="007320D1" w:rsidRDefault="003B4251" w:rsidP="007320D1">
      <w:pPr>
        <w:pStyle w:val="ListParagraph"/>
        <w:numPr>
          <w:ilvl w:val="0"/>
          <w:numId w:val="1"/>
        </w:numPr>
      </w:pPr>
      <w:r w:rsidRPr="007320D1">
        <w:t xml:space="preserve">API send/receive data; create </w:t>
      </w:r>
      <w:r w:rsidR="007320D1">
        <w:t>P</w:t>
      </w:r>
      <w:r w:rsidRPr="007320D1">
        <w:t xml:space="preserve">ython script to </w:t>
      </w:r>
      <w:r w:rsidR="00D300EF">
        <w:t>send in data</w:t>
      </w:r>
      <w:r w:rsidR="006D644B">
        <w:t>,</w:t>
      </w:r>
    </w:p>
    <w:p w14:paraId="6E787405" w14:textId="76EE52A8" w:rsidR="003B4251" w:rsidRPr="007320D1" w:rsidRDefault="006D644B" w:rsidP="007320D1">
      <w:pPr>
        <w:pStyle w:val="ListParagraph"/>
        <w:numPr>
          <w:ilvl w:val="0"/>
          <w:numId w:val="1"/>
        </w:numPr>
      </w:pPr>
      <w:r>
        <w:t>w</w:t>
      </w:r>
      <w:r w:rsidR="003B4251" w:rsidRPr="007320D1">
        <w:t>eb platform (</w:t>
      </w:r>
      <w:proofErr w:type="gramStart"/>
      <w:r w:rsidR="003B4251" w:rsidRPr="007320D1">
        <w:t>e.g.</w:t>
      </w:r>
      <w:proofErr w:type="gramEnd"/>
      <w:r w:rsidR="003B4251" w:rsidRPr="007320D1">
        <w:t xml:space="preserve"> React/TypeScript?)</w:t>
      </w:r>
      <w:r>
        <w:t>,</w:t>
      </w:r>
    </w:p>
    <w:p w14:paraId="1E07DFE6" w14:textId="2CA8ADE4" w:rsidR="003B4251" w:rsidRDefault="006D644B" w:rsidP="007320D1">
      <w:pPr>
        <w:pStyle w:val="ListParagraph"/>
        <w:numPr>
          <w:ilvl w:val="0"/>
          <w:numId w:val="1"/>
        </w:numPr>
      </w:pPr>
      <w:r>
        <w:t>t</w:t>
      </w:r>
      <w:r w:rsidR="003B4251" w:rsidRPr="007320D1">
        <w:t xml:space="preserve">ry out some visualisation tools </w:t>
      </w:r>
      <w:proofErr w:type="gramStart"/>
      <w:r w:rsidR="003B4251" w:rsidRPr="007320D1">
        <w:t>e.g.</w:t>
      </w:r>
      <w:proofErr w:type="gramEnd"/>
      <w:r w:rsidR="003B4251" w:rsidRPr="007320D1">
        <w:t xml:space="preserve"> D3.js</w:t>
      </w:r>
      <w:r>
        <w:t>.</w:t>
      </w:r>
    </w:p>
    <w:p w14:paraId="4BCDC542" w14:textId="28C4101F" w:rsidR="00DA171B" w:rsidRDefault="00DA171B" w:rsidP="002843E7">
      <w:r>
        <w:t>• Notes (prior to meeting):</w:t>
      </w:r>
    </w:p>
    <w:p w14:paraId="52FA93F0" w14:textId="16698F01" w:rsidR="002843E7" w:rsidRDefault="00D06EA0" w:rsidP="00DA171B">
      <w:pPr>
        <w:pStyle w:val="ListParagraph"/>
        <w:numPr>
          <w:ilvl w:val="0"/>
          <w:numId w:val="1"/>
        </w:numPr>
      </w:pPr>
      <w:r>
        <w:t>f</w:t>
      </w:r>
      <w:r w:rsidR="00DE6ED2">
        <w:t>ind</w:t>
      </w:r>
      <w:r w:rsidR="00D0680B">
        <w:t>ing solution in search space</w:t>
      </w:r>
      <w:r>
        <w:t>,</w:t>
      </w:r>
    </w:p>
    <w:p w14:paraId="3E0D2F48" w14:textId="78441530" w:rsidR="00FF09BE" w:rsidRDefault="00FF09BE" w:rsidP="00DA171B">
      <w:pPr>
        <w:pStyle w:val="ListParagraph"/>
        <w:numPr>
          <w:ilvl w:val="0"/>
          <w:numId w:val="1"/>
        </w:numPr>
      </w:pPr>
      <w:r>
        <w:t>local minima</w:t>
      </w:r>
    </w:p>
    <w:p w14:paraId="1C4C651B" w14:textId="5624ACCB" w:rsidR="00FF09BE" w:rsidRDefault="00FF09BE" w:rsidP="00FF09BE">
      <w:pPr>
        <w:pStyle w:val="ListParagraph"/>
        <w:numPr>
          <w:ilvl w:val="0"/>
          <w:numId w:val="1"/>
        </w:numPr>
      </w:pPr>
      <w:r>
        <w:t>genetic algorithms</w:t>
      </w:r>
    </w:p>
    <w:p w14:paraId="5805CABA" w14:textId="3B20FF8F" w:rsidR="00FF09BE" w:rsidRPr="00645844" w:rsidRDefault="00860454" w:rsidP="00FF09BE">
      <w:pPr>
        <w:pStyle w:val="ListParagraph"/>
        <w:numPr>
          <w:ilvl w:val="0"/>
          <w:numId w:val="1"/>
        </w:numPr>
        <w:rPr>
          <w:highlight w:val="yellow"/>
        </w:rPr>
      </w:pPr>
      <w:r w:rsidRPr="00645844">
        <w:rPr>
          <w:highlight w:val="yellow"/>
        </w:rPr>
        <w:t>optimisers -&gt; populations -&gt; solutions</w:t>
      </w:r>
    </w:p>
    <w:p w14:paraId="7BF8E46A" w14:textId="3336F74F" w:rsidR="00860454" w:rsidRPr="007320D1" w:rsidRDefault="00860454" w:rsidP="00FF09BE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Populations </w:t>
      </w:r>
      <w:r>
        <w:t xml:space="preserve">– multiset </w:t>
      </w:r>
    </w:p>
    <w:p w14:paraId="2F254C9A" w14:textId="77777777" w:rsidR="003B4251" w:rsidRDefault="003B4251" w:rsidP="007320D1">
      <w:pPr>
        <w:ind w:left="720"/>
        <w:rPr>
          <w:i/>
          <w:iCs/>
        </w:rPr>
      </w:pPr>
    </w:p>
    <w:p w14:paraId="44F885D0" w14:textId="77777777" w:rsidR="003B4251" w:rsidRPr="000870D3" w:rsidRDefault="003B4251" w:rsidP="003B4251">
      <w:pPr>
        <w:rPr>
          <w:i/>
          <w:iCs/>
        </w:rPr>
      </w:pPr>
    </w:p>
    <w:p w14:paraId="2FBC39FC" w14:textId="77777777" w:rsidR="0094587A" w:rsidRDefault="0094587A"/>
    <w:sectPr w:rsidR="009458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7A178F"/>
    <w:multiLevelType w:val="hybridMultilevel"/>
    <w:tmpl w:val="10920D46"/>
    <w:lvl w:ilvl="0" w:tplc="539CE9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TU0MbE0NLA0MjJS0lEKTi0uzszPAykwrAUA0jd1uCwAAAA="/>
  </w:docVars>
  <w:rsids>
    <w:rsidRoot w:val="0008767E"/>
    <w:rsid w:val="0008767E"/>
    <w:rsid w:val="00264E02"/>
    <w:rsid w:val="002843E7"/>
    <w:rsid w:val="003B4251"/>
    <w:rsid w:val="004630E0"/>
    <w:rsid w:val="00645844"/>
    <w:rsid w:val="006D644B"/>
    <w:rsid w:val="007320D1"/>
    <w:rsid w:val="00860454"/>
    <w:rsid w:val="008B0500"/>
    <w:rsid w:val="00921504"/>
    <w:rsid w:val="0094587A"/>
    <w:rsid w:val="00D0680B"/>
    <w:rsid w:val="00D06EA0"/>
    <w:rsid w:val="00D300EF"/>
    <w:rsid w:val="00DA171B"/>
    <w:rsid w:val="00DE6ED2"/>
    <w:rsid w:val="00FF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5460B"/>
  <w15:chartTrackingRefBased/>
  <w15:docId w15:val="{36BBBDEA-1392-46C6-9530-54421C2D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0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19</cp:revision>
  <dcterms:created xsi:type="dcterms:W3CDTF">2020-10-14T18:08:00Z</dcterms:created>
  <dcterms:modified xsi:type="dcterms:W3CDTF">2021-01-26T17:19:00Z</dcterms:modified>
</cp:coreProperties>
</file>